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26E7F9" w14:textId="55D4A8D6" w:rsidR="00AE0B31" w:rsidRPr="007D21C1" w:rsidRDefault="00AE0B31" w:rsidP="00AE0B31">
      <w:pPr>
        <w:jc w:val="center"/>
        <w:rPr>
          <w:rFonts w:ascii="Times New Roman" w:hAnsi="Times New Roman" w:cs="Times New Roman"/>
          <w:b/>
          <w:bCs/>
          <w:szCs w:val="21"/>
        </w:rPr>
      </w:pPr>
      <w:r w:rsidRPr="007D21C1">
        <w:rPr>
          <w:rFonts w:ascii="Times New Roman" w:hAnsi="Times New Roman" w:cs="Times New Roman"/>
          <w:b/>
          <w:bCs/>
          <w:szCs w:val="21"/>
        </w:rPr>
        <w:t>Table S</w:t>
      </w:r>
      <w:r w:rsidR="00D439B0">
        <w:rPr>
          <w:rFonts w:ascii="Times New Roman" w:hAnsi="Times New Roman" w:cs="Times New Roman" w:hint="eastAsia"/>
          <w:b/>
          <w:bCs/>
          <w:szCs w:val="21"/>
        </w:rPr>
        <w:t>5</w:t>
      </w:r>
      <w:r w:rsidRPr="007D21C1">
        <w:rPr>
          <w:rFonts w:ascii="Times New Roman" w:hAnsi="Times New Roman" w:cs="Times New Roman" w:hint="eastAsia"/>
          <w:b/>
          <w:bCs/>
          <w:szCs w:val="21"/>
        </w:rPr>
        <w:t xml:space="preserve"> MICs of polymyxin B</w:t>
      </w:r>
      <w:r>
        <w:rPr>
          <w:rFonts w:ascii="Times New Roman" w:hAnsi="Times New Roman" w:cs="Times New Roman" w:hint="eastAsia"/>
          <w:b/>
          <w:bCs/>
          <w:szCs w:val="21"/>
        </w:rPr>
        <w:t xml:space="preserve"> (PMB)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6"/>
        <w:gridCol w:w="2956"/>
        <w:gridCol w:w="2804"/>
      </w:tblGrid>
      <w:tr w:rsidR="00AE0B31" w14:paraId="345835EB" w14:textId="77777777" w:rsidTr="006A6EB4">
        <w:tc>
          <w:tcPr>
            <w:tcW w:w="2546" w:type="dxa"/>
            <w:tcBorders>
              <w:top w:val="single" w:sz="4" w:space="0" w:color="auto"/>
              <w:bottom w:val="single" w:sz="4" w:space="0" w:color="auto"/>
            </w:tcBorders>
          </w:tcPr>
          <w:p w14:paraId="0B9E2110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Bacterial Species</w:t>
            </w:r>
          </w:p>
        </w:tc>
        <w:tc>
          <w:tcPr>
            <w:tcW w:w="2956" w:type="dxa"/>
            <w:tcBorders>
              <w:top w:val="single" w:sz="4" w:space="0" w:color="auto"/>
              <w:bottom w:val="single" w:sz="4" w:space="0" w:color="auto"/>
            </w:tcBorders>
          </w:tcPr>
          <w:p w14:paraId="4C6721FA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 xml:space="preserve">Strain </w:t>
            </w:r>
          </w:p>
        </w:tc>
        <w:tc>
          <w:tcPr>
            <w:tcW w:w="2804" w:type="dxa"/>
            <w:tcBorders>
              <w:top w:val="single" w:sz="4" w:space="0" w:color="auto"/>
              <w:bottom w:val="single" w:sz="4" w:space="0" w:color="auto"/>
            </w:tcBorders>
          </w:tcPr>
          <w:p w14:paraId="2B8F5262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MIC</w:t>
            </w:r>
            <w:r w:rsidRPr="007D21C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  <w:vertAlign w:val="subscript"/>
              </w:rPr>
              <w:t xml:space="preserve">PMB </w:t>
            </w:r>
            <w:r w:rsidRPr="007D21C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(</w:t>
            </w:r>
            <w:r w:rsidRPr="007D21C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µ</w:t>
            </w:r>
            <w:r w:rsidRPr="007D21C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g/mL)</w:t>
            </w:r>
          </w:p>
        </w:tc>
      </w:tr>
      <w:tr w:rsidR="00AE0B31" w14:paraId="71176D91" w14:textId="77777777" w:rsidTr="006A6EB4">
        <w:tc>
          <w:tcPr>
            <w:tcW w:w="2546" w:type="dxa"/>
            <w:tcBorders>
              <w:top w:val="single" w:sz="4" w:space="0" w:color="auto"/>
            </w:tcBorders>
          </w:tcPr>
          <w:p w14:paraId="37195AAE" w14:textId="77777777" w:rsidR="00AE0B31" w:rsidRPr="007D21C1" w:rsidRDefault="00AE0B31" w:rsidP="006A6EB4">
            <w:pPr>
              <w:jc w:val="center"/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  <w:t>Escherichia coli</w:t>
            </w:r>
          </w:p>
        </w:tc>
        <w:tc>
          <w:tcPr>
            <w:tcW w:w="2956" w:type="dxa"/>
            <w:tcBorders>
              <w:top w:val="single" w:sz="4" w:space="0" w:color="auto"/>
            </w:tcBorders>
          </w:tcPr>
          <w:p w14:paraId="62B884AC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kern w:val="0"/>
                <w:sz w:val="18"/>
                <w:szCs w:val="18"/>
              </w:rPr>
              <w:t>B5</w:t>
            </w:r>
          </w:p>
        </w:tc>
        <w:tc>
          <w:tcPr>
            <w:tcW w:w="2804" w:type="dxa"/>
            <w:tcBorders>
              <w:top w:val="single" w:sz="4" w:space="0" w:color="auto"/>
            </w:tcBorders>
          </w:tcPr>
          <w:p w14:paraId="5BC6B4EA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21C1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</w:p>
        </w:tc>
      </w:tr>
      <w:tr w:rsidR="00AE0B31" w14:paraId="124DEA26" w14:textId="77777777" w:rsidTr="006A6EB4">
        <w:tc>
          <w:tcPr>
            <w:tcW w:w="2546" w:type="dxa"/>
          </w:tcPr>
          <w:p w14:paraId="2AD3377B" w14:textId="77777777" w:rsidR="00AE0B31" w:rsidRPr="007D21C1" w:rsidRDefault="00AE0B31" w:rsidP="006A6EB4">
            <w:pPr>
              <w:jc w:val="center"/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  <w:t>Pseudomonas aeruginosa</w:t>
            </w:r>
          </w:p>
        </w:tc>
        <w:tc>
          <w:tcPr>
            <w:tcW w:w="2956" w:type="dxa"/>
          </w:tcPr>
          <w:p w14:paraId="0404416E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kern w:val="0"/>
                <w:sz w:val="18"/>
                <w:szCs w:val="18"/>
              </w:rPr>
              <w:t>PAO1</w:t>
            </w:r>
          </w:p>
        </w:tc>
        <w:tc>
          <w:tcPr>
            <w:tcW w:w="2804" w:type="dxa"/>
          </w:tcPr>
          <w:p w14:paraId="324EC0F9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21C1">
              <w:rPr>
                <w:rFonts w:ascii="Times New Roman" w:hAnsi="Times New Roman" w:cs="Times New Roman" w:hint="eastAsia"/>
                <w:sz w:val="18"/>
                <w:szCs w:val="18"/>
              </w:rPr>
              <w:t>0.5</w:t>
            </w:r>
          </w:p>
        </w:tc>
      </w:tr>
      <w:tr w:rsidR="00AE0B31" w14:paraId="6D737C01" w14:textId="77777777" w:rsidTr="006A6EB4">
        <w:tc>
          <w:tcPr>
            <w:tcW w:w="2546" w:type="dxa"/>
          </w:tcPr>
          <w:p w14:paraId="521C778A" w14:textId="77777777" w:rsidR="00AE0B31" w:rsidRPr="007D21C1" w:rsidRDefault="00AE0B31" w:rsidP="006A6EB4">
            <w:pPr>
              <w:jc w:val="center"/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  <w:t>Klebsiella pneumoniae</w:t>
            </w:r>
          </w:p>
        </w:tc>
        <w:tc>
          <w:tcPr>
            <w:tcW w:w="2956" w:type="dxa"/>
          </w:tcPr>
          <w:p w14:paraId="2922CAC4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kern w:val="0"/>
                <w:sz w:val="18"/>
                <w:szCs w:val="18"/>
              </w:rPr>
              <w:t>12092025</w:t>
            </w:r>
          </w:p>
        </w:tc>
        <w:tc>
          <w:tcPr>
            <w:tcW w:w="2804" w:type="dxa"/>
          </w:tcPr>
          <w:p w14:paraId="36C98EAE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21C1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</w:p>
        </w:tc>
      </w:tr>
      <w:tr w:rsidR="00AE0B31" w14:paraId="266D89A1" w14:textId="77777777" w:rsidTr="006A6EB4">
        <w:tc>
          <w:tcPr>
            <w:tcW w:w="2546" w:type="dxa"/>
          </w:tcPr>
          <w:p w14:paraId="0269278E" w14:textId="77777777" w:rsidR="00AE0B31" w:rsidRPr="007D21C1" w:rsidRDefault="00AE0B31" w:rsidP="006A6EB4">
            <w:pPr>
              <w:jc w:val="center"/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i/>
                <w:iCs/>
                <w:kern w:val="0"/>
                <w:sz w:val="18"/>
                <w:szCs w:val="18"/>
              </w:rPr>
              <w:t>Acinetobacter baumannii</w:t>
            </w:r>
          </w:p>
        </w:tc>
        <w:tc>
          <w:tcPr>
            <w:tcW w:w="2956" w:type="dxa"/>
          </w:tcPr>
          <w:p w14:paraId="171F295D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D21C1">
              <w:rPr>
                <w:rFonts w:ascii="Times New Roman" w:eastAsia="楷体" w:hAnsi="Times New Roman" w:cs="Times New Roman"/>
                <w:kern w:val="0"/>
                <w:sz w:val="18"/>
                <w:szCs w:val="18"/>
              </w:rPr>
              <w:t>12091082</w:t>
            </w:r>
          </w:p>
        </w:tc>
        <w:tc>
          <w:tcPr>
            <w:tcW w:w="2804" w:type="dxa"/>
          </w:tcPr>
          <w:p w14:paraId="21827FCC" w14:textId="77777777" w:rsidR="00AE0B31" w:rsidRPr="007D21C1" w:rsidRDefault="00AE0B31" w:rsidP="006A6EB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21C1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</w:p>
        </w:tc>
      </w:tr>
    </w:tbl>
    <w:p w14:paraId="36EBF089" w14:textId="77777777" w:rsidR="00AE0B31" w:rsidRDefault="00AE0B31">
      <w:pPr>
        <w:rPr>
          <w:rFonts w:hint="eastAsia"/>
        </w:rPr>
      </w:pPr>
    </w:p>
    <w:sectPr w:rsidR="00AE0B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8F50B3" w14:textId="77777777" w:rsidR="003A1D60" w:rsidRDefault="003A1D60" w:rsidP="00124F73">
      <w:pPr>
        <w:rPr>
          <w:rFonts w:hint="eastAsia"/>
        </w:rPr>
      </w:pPr>
      <w:r>
        <w:separator/>
      </w:r>
    </w:p>
  </w:endnote>
  <w:endnote w:type="continuationSeparator" w:id="0">
    <w:p w14:paraId="79B50B4C" w14:textId="77777777" w:rsidR="003A1D60" w:rsidRDefault="003A1D60" w:rsidP="00124F7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253C10" w14:textId="77777777" w:rsidR="003A1D60" w:rsidRDefault="003A1D60" w:rsidP="00124F73">
      <w:pPr>
        <w:rPr>
          <w:rFonts w:hint="eastAsia"/>
        </w:rPr>
      </w:pPr>
      <w:r>
        <w:separator/>
      </w:r>
    </w:p>
  </w:footnote>
  <w:footnote w:type="continuationSeparator" w:id="0">
    <w:p w14:paraId="1DBA1588" w14:textId="77777777" w:rsidR="003A1D60" w:rsidRDefault="003A1D60" w:rsidP="00124F7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1MDAyMzexMLY0NTBV0lEKTi0uzszPAykwqgUAEBo8+CwAAAA="/>
  </w:docVars>
  <w:rsids>
    <w:rsidRoot w:val="00AE0B31"/>
    <w:rsid w:val="00124F73"/>
    <w:rsid w:val="00163DFE"/>
    <w:rsid w:val="003A1D60"/>
    <w:rsid w:val="005227CA"/>
    <w:rsid w:val="007A23A9"/>
    <w:rsid w:val="00881E46"/>
    <w:rsid w:val="0091207B"/>
    <w:rsid w:val="00AE0B31"/>
    <w:rsid w:val="00D43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6B1B86"/>
  <w15:chartTrackingRefBased/>
  <w15:docId w15:val="{FEDCF788-F81D-4F5C-B19D-C553B5990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0B3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0B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24F7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24F7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24F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24F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5</Characters>
  <Application>Microsoft Office Word</Application>
  <DocSecurity>0</DocSecurity>
  <Lines>2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建 丁</dc:creator>
  <cp:keywords/>
  <dc:description/>
  <cp:lastModifiedBy>婷婷 张</cp:lastModifiedBy>
  <cp:revision>3</cp:revision>
  <dcterms:created xsi:type="dcterms:W3CDTF">2024-06-12T09:20:00Z</dcterms:created>
  <dcterms:modified xsi:type="dcterms:W3CDTF">2024-09-09T11:13:00Z</dcterms:modified>
</cp:coreProperties>
</file>